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7"/>
          <w:footerReference w:type="even" r:id="rId8"/>
          <w:footerReference w:type="default" r:id="rId9"/>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DD6C4A" w:rsidP="008E4D81">
      <w:pPr>
        <w:pStyle w:val="Subtitle"/>
        <w:spacing w:before="0" w:after="0" w:line="720" w:lineRule="auto"/>
        <w:ind w:left="-284" w:right="-327"/>
        <w:rPr>
          <w:rStyle w:val="Hyperlink"/>
          <w:sz w:val="18"/>
          <w:szCs w:val="16"/>
          <w14:ligatures w14:val="standard"/>
        </w:rPr>
      </w:pPr>
      <w:hyperlink r:id="rId10"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DD6C4A" w:rsidP="008E4D81">
      <w:pPr>
        <w:pStyle w:val="Subtitle"/>
        <w:spacing w:before="0" w:after="0" w:line="720" w:lineRule="auto"/>
        <w:ind w:left="-284" w:right="-327"/>
        <w:rPr>
          <w:sz w:val="22"/>
          <w:szCs w:val="22"/>
        </w:rPr>
      </w:pPr>
      <w:hyperlink r:id="rId11"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DD6C4A" w:rsidP="008E4D81">
      <w:pPr>
        <w:pStyle w:val="Subtitle"/>
        <w:spacing w:before="0" w:after="0" w:line="720" w:lineRule="auto"/>
        <w:ind w:left="-284" w:right="-327"/>
        <w:rPr>
          <w:sz w:val="22"/>
          <w:szCs w:val="22"/>
        </w:rPr>
      </w:pPr>
      <w:hyperlink r:id="rId12" w:history="1">
        <w:r w:rsidR="005767E6" w:rsidRPr="00802A55">
          <w:rPr>
            <w:rStyle w:val="Hyperlink"/>
            <w:sz w:val="18"/>
            <w:szCs w:val="16"/>
            <w14:ligatures w14:val="standard"/>
          </w:rPr>
          <w:t>rain.ya1213@gmail.com</w:t>
        </w:r>
      </w:hyperlink>
    </w:p>
    <w:p w14:paraId="078184E6" w14:textId="15203136"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Paul</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DD6C4A" w:rsidP="008E4D81">
      <w:pPr>
        <w:pStyle w:val="Subtitle"/>
        <w:spacing w:before="0" w:after="0" w:line="720" w:lineRule="auto"/>
        <w:ind w:left="-284" w:right="-327"/>
        <w:rPr>
          <w:sz w:val="18"/>
          <w:szCs w:val="16"/>
          <w14:ligatures w14:val="standard"/>
        </w:rPr>
      </w:pPr>
      <w:hyperlink r:id="rId13"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398FF19D" w14:textId="536976A9" w:rsidR="00613463" w:rsidRPr="00FE03AB" w:rsidRDefault="005767E6" w:rsidP="00FE03AB">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6234D572" w14:textId="77777777" w:rsidR="00613463" w:rsidRDefault="00613463" w:rsidP="00613463">
      <w:pPr>
        <w:spacing w:line="360" w:lineRule="auto"/>
        <w:ind w:right="58"/>
        <w:rPr>
          <w:b/>
          <w:bCs/>
          <w:sz w:val="24"/>
          <w:szCs w:val="32"/>
        </w:rPr>
        <w:sectPr w:rsidR="00613463" w:rsidSect="005767E6">
          <w:type w:val="continuous"/>
          <w:pgSz w:w="12240" w:h="15840"/>
          <w:pgMar w:top="1440" w:right="1440" w:bottom="1440" w:left="1440" w:header="708" w:footer="708" w:gutter="0"/>
          <w:cols w:space="708"/>
          <w:docGrid w:linePitch="360"/>
        </w:sectPr>
      </w:pPr>
    </w:p>
    <w:p w14:paraId="5B2B0BF9" w14:textId="77777777" w:rsidR="00FE03AB" w:rsidRPr="00B976FE" w:rsidRDefault="00FE03AB" w:rsidP="00FE03AB">
      <w:pPr>
        <w:spacing w:line="360" w:lineRule="auto"/>
        <w:ind w:right="119"/>
        <w:rPr>
          <w:b/>
          <w:bCs/>
          <w:sz w:val="24"/>
          <w:szCs w:val="32"/>
        </w:rPr>
      </w:pPr>
      <w:r>
        <w:rPr>
          <w:b/>
          <w:bCs/>
          <w:sz w:val="24"/>
          <w:szCs w:val="32"/>
        </w:rPr>
        <w:t xml:space="preserve">3     </w:t>
      </w:r>
      <w:proofErr w:type="gramStart"/>
      <w:r w:rsidRPr="00B976FE">
        <w:rPr>
          <w:b/>
          <w:bCs/>
          <w:sz w:val="24"/>
          <w:szCs w:val="32"/>
        </w:rPr>
        <w:t>METHODOLOGY</w:t>
      </w:r>
      <w:proofErr w:type="gramEnd"/>
    </w:p>
    <w:p w14:paraId="1D772C98" w14:textId="62FDBCC4" w:rsidR="00FE03AB" w:rsidRPr="009B15D6" w:rsidRDefault="00FE03AB" w:rsidP="00FE03AB">
      <w:pPr>
        <w:spacing w:after="240"/>
        <w:ind w:right="119"/>
        <w:rPr>
          <w:sz w:val="20"/>
          <w:szCs w:val="24"/>
        </w:rPr>
      </w:pPr>
      <w:r w:rsidRPr="009B15D6">
        <w:rPr>
          <w:sz w:val="20"/>
          <w:szCs w:val="24"/>
        </w:rPr>
        <w:t>In this section, we detail how the research problem was approached computationally. We explain what data a scalable model would require, and how transit accessibility scores are computed and visualized from the data in an efficient manner.</w:t>
      </w:r>
    </w:p>
    <w:p w14:paraId="7FF69496" w14:textId="77777777" w:rsidR="00FE03AB" w:rsidRPr="002739CE" w:rsidRDefault="00FE03AB" w:rsidP="00FE03AB">
      <w:pPr>
        <w:spacing w:line="360" w:lineRule="auto"/>
        <w:ind w:right="119"/>
        <w:rPr>
          <w:b/>
          <w:bCs/>
          <w:sz w:val="24"/>
          <w:szCs w:val="32"/>
        </w:rPr>
      </w:pPr>
      <w:r w:rsidRPr="002739CE">
        <w:rPr>
          <w:b/>
          <w:bCs/>
          <w:sz w:val="24"/>
          <w:szCs w:val="32"/>
        </w:rPr>
        <w:t xml:space="preserve">3.1 </w:t>
      </w:r>
      <w:r>
        <w:rPr>
          <w:b/>
          <w:bCs/>
          <w:sz w:val="24"/>
          <w:szCs w:val="32"/>
        </w:rPr>
        <w:t>Data</w:t>
      </w:r>
    </w:p>
    <w:p w14:paraId="31AF48BC" w14:textId="77777777" w:rsidR="00FE03AB" w:rsidRPr="00882794" w:rsidRDefault="00FE03AB" w:rsidP="00FE03AB">
      <w:pPr>
        <w:spacing w:after="240"/>
        <w:ind w:right="119"/>
        <w:rPr>
          <w:sz w:val="20"/>
          <w:szCs w:val="24"/>
        </w:rPr>
      </w:pPr>
      <w:r w:rsidRPr="00882794">
        <w:rPr>
          <w:sz w:val="20"/>
          <w:szCs w:val="24"/>
        </w:rPr>
        <w:t>The data.</w:t>
      </w:r>
    </w:p>
    <w:p w14:paraId="2C863315" w14:textId="1C05516C" w:rsidR="00FE03AB" w:rsidRDefault="00FE03AB" w:rsidP="00FE03AB">
      <w:pPr>
        <w:spacing w:line="360" w:lineRule="auto"/>
        <w:ind w:right="119"/>
        <w:rPr>
          <w:b/>
          <w:bCs/>
          <w:sz w:val="24"/>
          <w:szCs w:val="32"/>
        </w:rPr>
      </w:pPr>
      <w:r w:rsidRPr="000C4D32">
        <w:rPr>
          <w:b/>
          <w:bCs/>
          <w:sz w:val="24"/>
          <w:szCs w:val="32"/>
        </w:rPr>
        <w:t xml:space="preserve">3.2 </w:t>
      </w:r>
      <w:r w:rsidR="009B15D6">
        <w:rPr>
          <w:b/>
          <w:bCs/>
          <w:sz w:val="24"/>
          <w:szCs w:val="32"/>
        </w:rPr>
        <w:t>Computing Travel Time Matrices</w:t>
      </w:r>
    </w:p>
    <w:p w14:paraId="773937B2" w14:textId="77777777" w:rsidR="005C2D29" w:rsidRPr="00882794" w:rsidRDefault="006B78B5" w:rsidP="00882794">
      <w:pPr>
        <w:spacing w:line="276" w:lineRule="auto"/>
        <w:ind w:right="119"/>
        <w:rPr>
          <w:sz w:val="20"/>
          <w:szCs w:val="20"/>
        </w:rPr>
      </w:pPr>
      <w:r w:rsidRPr="00882794">
        <w:rPr>
          <w:sz w:val="20"/>
          <w:szCs w:val="20"/>
        </w:rPr>
        <w:t xml:space="preserve">To evaluate transit accessibility </w:t>
      </w:r>
      <w:r w:rsidR="005C2D29" w:rsidRPr="00882794">
        <w:rPr>
          <w:sz w:val="20"/>
          <w:szCs w:val="20"/>
        </w:rPr>
        <w:t>across</w:t>
      </w:r>
      <w:r w:rsidRPr="00882794">
        <w:rPr>
          <w:sz w:val="20"/>
          <w:szCs w:val="20"/>
        </w:rPr>
        <w:t xml:space="preserve"> an urban landscape, many-to-many point travel times need to be computed</w:t>
      </w:r>
      <w:r w:rsidR="005C2D29" w:rsidRPr="00882794">
        <w:rPr>
          <w:sz w:val="20"/>
          <w:szCs w:val="20"/>
        </w:rPr>
        <w:t xml:space="preserve"> into a travel time matrix</w:t>
      </w:r>
      <w:r w:rsidRPr="00882794">
        <w:rPr>
          <w:sz w:val="20"/>
          <w:szCs w:val="20"/>
        </w:rPr>
        <w:t xml:space="preserve">. This requires a street network (Open Street Maps), a transit network (GTFS), origin-destination coordinates, and a routing engine. </w:t>
      </w:r>
    </w:p>
    <w:p w14:paraId="3E8442F3" w14:textId="77777777" w:rsidR="005C2D29" w:rsidRPr="00882794" w:rsidRDefault="005C2D29" w:rsidP="00882794">
      <w:pPr>
        <w:spacing w:line="276" w:lineRule="auto"/>
        <w:ind w:right="119"/>
        <w:rPr>
          <w:sz w:val="20"/>
          <w:szCs w:val="20"/>
        </w:rPr>
      </w:pPr>
    </w:p>
    <w:p w14:paraId="5E9B9000" w14:textId="2574B4BA" w:rsidR="00E2423F" w:rsidRPr="00882794" w:rsidRDefault="006B78B5" w:rsidP="00882794">
      <w:pPr>
        <w:spacing w:line="276" w:lineRule="auto"/>
        <w:ind w:right="119"/>
        <w:rPr>
          <w:sz w:val="20"/>
          <w:szCs w:val="20"/>
        </w:rPr>
      </w:pPr>
      <w:r w:rsidRPr="00882794">
        <w:rPr>
          <w:sz w:val="20"/>
          <w:szCs w:val="20"/>
        </w:rPr>
        <w:t xml:space="preserve">Popular </w:t>
      </w:r>
      <w:r w:rsidR="005C2D29" w:rsidRPr="00882794">
        <w:rPr>
          <w:sz w:val="20"/>
          <w:szCs w:val="20"/>
        </w:rPr>
        <w:t>open-source</w:t>
      </w:r>
      <w:r w:rsidRPr="00882794">
        <w:rPr>
          <w:sz w:val="20"/>
          <w:szCs w:val="20"/>
        </w:rPr>
        <w:t xml:space="preserve"> routing engines include Open Trip Planner 1 (OTP1), Open Trip Planner 2 (OTP2), </w:t>
      </w:r>
      <w:proofErr w:type="spellStart"/>
      <w:r w:rsidR="00011137" w:rsidRPr="00882794">
        <w:rPr>
          <w:sz w:val="20"/>
          <w:szCs w:val="20"/>
        </w:rPr>
        <w:t>Conveyals</w:t>
      </w:r>
      <w:proofErr w:type="spellEnd"/>
      <w:r w:rsidR="00011137" w:rsidRPr="00882794">
        <w:rPr>
          <w:sz w:val="20"/>
          <w:szCs w:val="20"/>
        </w:rPr>
        <w:t xml:space="preserve"> R5 (</w:t>
      </w:r>
      <w:r w:rsidRPr="00882794">
        <w:rPr>
          <w:sz w:val="20"/>
          <w:szCs w:val="20"/>
        </w:rPr>
        <w:t xml:space="preserve">Rapid Realistic Routing on Real-world and Reimagined networks), and GraphHopper. </w:t>
      </w:r>
      <w:r w:rsidR="00E2423F" w:rsidRPr="00882794">
        <w:rPr>
          <w:sz w:val="20"/>
          <w:szCs w:val="20"/>
        </w:rPr>
        <w:t>OTP</w:t>
      </w:r>
      <w:r w:rsidR="005C2D29" w:rsidRPr="00882794">
        <w:rPr>
          <w:sz w:val="20"/>
          <w:szCs w:val="20"/>
        </w:rPr>
        <w:t>1 and OTP2</w:t>
      </w:r>
      <w:r w:rsidR="00E2423F" w:rsidRPr="00882794">
        <w:rPr>
          <w:sz w:val="20"/>
          <w:szCs w:val="20"/>
        </w:rPr>
        <w:t xml:space="preserve"> </w:t>
      </w:r>
      <w:r w:rsidR="005C2D29" w:rsidRPr="00882794">
        <w:rPr>
          <w:sz w:val="20"/>
          <w:szCs w:val="20"/>
        </w:rPr>
        <w:t>are</w:t>
      </w:r>
      <w:r w:rsidR="00E2423F" w:rsidRPr="00882794">
        <w:rPr>
          <w:sz w:val="20"/>
          <w:szCs w:val="20"/>
        </w:rPr>
        <w:t xml:space="preserve"> generally focused on passenger facing journey planning. OTP1 ha</w:t>
      </w:r>
      <w:r w:rsidR="00011137" w:rsidRPr="00882794">
        <w:rPr>
          <w:sz w:val="20"/>
          <w:szCs w:val="20"/>
        </w:rPr>
        <w:t>s</w:t>
      </w:r>
      <w:r w:rsidR="00975352" w:rsidRPr="00882794">
        <w:rPr>
          <w:sz w:val="20"/>
          <w:szCs w:val="20"/>
        </w:rPr>
        <w:t xml:space="preserve"> </w:t>
      </w:r>
      <w:r w:rsidR="00E2423F" w:rsidRPr="00882794">
        <w:rPr>
          <w:sz w:val="20"/>
          <w:szCs w:val="20"/>
        </w:rPr>
        <w:t xml:space="preserve">analysis functionality but </w:t>
      </w:r>
      <w:r w:rsidR="00975352" w:rsidRPr="00882794">
        <w:rPr>
          <w:sz w:val="20"/>
          <w:szCs w:val="20"/>
        </w:rPr>
        <w:t>performs slow relative to other engines</w:t>
      </w:r>
      <w:r w:rsidR="00011137" w:rsidRPr="00882794">
        <w:rPr>
          <w:sz w:val="20"/>
          <w:szCs w:val="20"/>
        </w:rPr>
        <w:t>, using a generalized cost A* algorithm</w:t>
      </w:r>
      <w:r w:rsidR="00975352" w:rsidRPr="00882794">
        <w:rPr>
          <w:sz w:val="20"/>
          <w:szCs w:val="20"/>
        </w:rPr>
        <w:t>.</w:t>
      </w:r>
      <w:r w:rsidR="00011137" w:rsidRPr="00882794">
        <w:rPr>
          <w:sz w:val="20"/>
          <w:szCs w:val="20"/>
        </w:rPr>
        <w:t xml:space="preserve"> </w:t>
      </w:r>
      <w:r w:rsidR="00E2423F" w:rsidRPr="00882794">
        <w:rPr>
          <w:sz w:val="20"/>
          <w:szCs w:val="20"/>
        </w:rPr>
        <w:t xml:space="preserve">OTP2 is better optimized </w:t>
      </w:r>
      <w:r w:rsidR="00975352" w:rsidRPr="00882794">
        <w:rPr>
          <w:sz w:val="20"/>
          <w:szCs w:val="20"/>
        </w:rPr>
        <w:t xml:space="preserve">with a Multi-criteria range-RAPTOR algorithm </w:t>
      </w:r>
      <w:r w:rsidR="00E2423F" w:rsidRPr="00882794">
        <w:rPr>
          <w:sz w:val="20"/>
          <w:szCs w:val="20"/>
        </w:rPr>
        <w:t xml:space="preserve">but does not </w:t>
      </w:r>
      <w:r w:rsidR="00975352" w:rsidRPr="00882794">
        <w:rPr>
          <w:sz w:val="20"/>
          <w:szCs w:val="20"/>
        </w:rPr>
        <w:t>support</w:t>
      </w:r>
      <w:r w:rsidR="00E2423F" w:rsidRPr="00882794">
        <w:rPr>
          <w:sz w:val="20"/>
          <w:szCs w:val="20"/>
        </w:rPr>
        <w:t xml:space="preserve"> </w:t>
      </w:r>
      <w:r w:rsidR="00975352" w:rsidRPr="00882794">
        <w:rPr>
          <w:sz w:val="20"/>
          <w:szCs w:val="20"/>
        </w:rPr>
        <w:t>one</w:t>
      </w:r>
      <w:r w:rsidR="005C2D29" w:rsidRPr="00882794">
        <w:rPr>
          <w:sz w:val="20"/>
          <w:szCs w:val="20"/>
        </w:rPr>
        <w:t>-to-many</w:t>
      </w:r>
      <w:r w:rsidR="00975352" w:rsidRPr="00882794">
        <w:rPr>
          <w:sz w:val="20"/>
          <w:szCs w:val="20"/>
        </w:rPr>
        <w:t xml:space="preserve"> point routing </w:t>
      </w:r>
      <w:r w:rsidR="00E2423F" w:rsidRPr="00882794">
        <w:rPr>
          <w:sz w:val="20"/>
          <w:szCs w:val="20"/>
        </w:rPr>
        <w:t xml:space="preserve">analysis. </w:t>
      </w:r>
      <w:r w:rsidR="00011137" w:rsidRPr="00882794">
        <w:rPr>
          <w:sz w:val="20"/>
          <w:szCs w:val="20"/>
        </w:rPr>
        <w:t xml:space="preserve">Most importantly however, </w:t>
      </w:r>
      <w:r w:rsidR="00E2423F" w:rsidRPr="00882794">
        <w:rPr>
          <w:sz w:val="20"/>
          <w:szCs w:val="20"/>
        </w:rPr>
        <w:t xml:space="preserve">OTP </w:t>
      </w:r>
      <w:r w:rsidR="00785688" w:rsidRPr="00882794">
        <w:rPr>
          <w:sz w:val="20"/>
          <w:szCs w:val="20"/>
        </w:rPr>
        <w:t>optimizes</w:t>
      </w:r>
      <w:r w:rsidR="00011137" w:rsidRPr="00882794">
        <w:rPr>
          <w:sz w:val="20"/>
          <w:szCs w:val="20"/>
        </w:rPr>
        <w:t xml:space="preserve"> routing on</w:t>
      </w:r>
      <w:r w:rsidR="00785688" w:rsidRPr="00882794">
        <w:rPr>
          <w:sz w:val="20"/>
          <w:szCs w:val="20"/>
        </w:rPr>
        <w:t xml:space="preserve"> generalized cost instead of</w:t>
      </w:r>
      <w:r w:rsidR="00011137" w:rsidRPr="00882794">
        <w:rPr>
          <w:sz w:val="20"/>
          <w:szCs w:val="20"/>
        </w:rPr>
        <w:t xml:space="preserve"> on</w:t>
      </w:r>
      <w:r w:rsidR="00785688" w:rsidRPr="00882794">
        <w:rPr>
          <w:sz w:val="20"/>
          <w:szCs w:val="20"/>
        </w:rPr>
        <w:t xml:space="preserve"> minimizing </w:t>
      </w:r>
      <w:r w:rsidR="00E2423F" w:rsidRPr="00882794">
        <w:rPr>
          <w:sz w:val="20"/>
          <w:szCs w:val="20"/>
        </w:rPr>
        <w:t>travel time</w:t>
      </w:r>
      <w:r w:rsidR="00785688" w:rsidRPr="00882794">
        <w:rPr>
          <w:sz w:val="20"/>
          <w:szCs w:val="20"/>
        </w:rPr>
        <w:t xml:space="preserve">. For example, OTP may opt for a single long bus ride </w:t>
      </w:r>
      <w:r w:rsidR="005C2D29" w:rsidRPr="00882794">
        <w:rPr>
          <w:sz w:val="20"/>
          <w:szCs w:val="20"/>
        </w:rPr>
        <w:t>over</w:t>
      </w:r>
      <w:r w:rsidR="00785688" w:rsidRPr="00882794">
        <w:rPr>
          <w:sz w:val="20"/>
          <w:szCs w:val="20"/>
        </w:rPr>
        <w:t xml:space="preserve"> one </w:t>
      </w:r>
      <w:r w:rsidR="005C2D29" w:rsidRPr="00882794">
        <w:rPr>
          <w:sz w:val="20"/>
          <w:szCs w:val="20"/>
        </w:rPr>
        <w:t>with</w:t>
      </w:r>
      <w:r w:rsidR="00785688" w:rsidRPr="00882794">
        <w:rPr>
          <w:sz w:val="20"/>
          <w:szCs w:val="20"/>
        </w:rPr>
        <w:t xml:space="preserve"> a few transfers </w:t>
      </w:r>
      <w:r w:rsidR="005C2D29" w:rsidRPr="00882794">
        <w:rPr>
          <w:sz w:val="20"/>
          <w:szCs w:val="20"/>
        </w:rPr>
        <w:t>that</w:t>
      </w:r>
      <w:r w:rsidR="00785688" w:rsidRPr="00882794">
        <w:rPr>
          <w:sz w:val="20"/>
          <w:szCs w:val="20"/>
        </w:rPr>
        <w:t xml:space="preserve"> yield</w:t>
      </w:r>
      <w:r w:rsidR="005C2D29" w:rsidRPr="00882794">
        <w:rPr>
          <w:sz w:val="20"/>
          <w:szCs w:val="20"/>
        </w:rPr>
        <w:t>s a</w:t>
      </w:r>
      <w:r w:rsidR="00785688" w:rsidRPr="00882794">
        <w:rPr>
          <w:sz w:val="20"/>
          <w:szCs w:val="20"/>
        </w:rPr>
        <w:t xml:space="preserve"> shorter travel time. </w:t>
      </w:r>
      <w:proofErr w:type="gramStart"/>
      <w:r w:rsidR="005C2D29" w:rsidRPr="00882794">
        <w:rPr>
          <w:sz w:val="20"/>
          <w:szCs w:val="20"/>
        </w:rPr>
        <w:t>In reality, t</w:t>
      </w:r>
      <w:r w:rsidR="00785688" w:rsidRPr="00882794">
        <w:rPr>
          <w:sz w:val="20"/>
          <w:szCs w:val="20"/>
        </w:rPr>
        <w:t>ransit</w:t>
      </w:r>
      <w:proofErr w:type="gramEnd"/>
      <w:r w:rsidR="00E2423F" w:rsidRPr="00882794">
        <w:rPr>
          <w:sz w:val="20"/>
          <w:szCs w:val="20"/>
        </w:rPr>
        <w:t xml:space="preserve"> users</w:t>
      </w:r>
      <w:r w:rsidR="00785688" w:rsidRPr="00882794">
        <w:rPr>
          <w:sz w:val="20"/>
          <w:szCs w:val="20"/>
        </w:rPr>
        <w:t xml:space="preserve"> typically</w:t>
      </w:r>
      <w:r w:rsidR="00E2423F" w:rsidRPr="00882794">
        <w:rPr>
          <w:sz w:val="20"/>
          <w:szCs w:val="20"/>
        </w:rPr>
        <w:t xml:space="preserve"> aim to optimize</w:t>
      </w:r>
      <w:r w:rsidR="00785688" w:rsidRPr="00882794">
        <w:rPr>
          <w:sz w:val="20"/>
          <w:szCs w:val="20"/>
        </w:rPr>
        <w:t xml:space="preserve"> time</w:t>
      </w:r>
      <w:r w:rsidR="00E2423F" w:rsidRPr="00882794">
        <w:rPr>
          <w:sz w:val="20"/>
          <w:szCs w:val="20"/>
        </w:rPr>
        <w:t>.</w:t>
      </w:r>
    </w:p>
    <w:p w14:paraId="4CA388DA" w14:textId="77777777" w:rsidR="00011137" w:rsidRPr="00882794" w:rsidRDefault="00011137" w:rsidP="00882794">
      <w:pPr>
        <w:spacing w:line="276" w:lineRule="auto"/>
        <w:ind w:right="119"/>
        <w:rPr>
          <w:sz w:val="20"/>
          <w:szCs w:val="20"/>
        </w:rPr>
      </w:pPr>
    </w:p>
    <w:p w14:paraId="321A2E22" w14:textId="19F680B6" w:rsidR="003C58F1" w:rsidRPr="00882794" w:rsidRDefault="006B78B5" w:rsidP="00882794">
      <w:pPr>
        <w:spacing w:after="240" w:line="276" w:lineRule="auto"/>
        <w:ind w:right="119"/>
        <w:rPr>
          <w:sz w:val="20"/>
          <w:szCs w:val="20"/>
        </w:rPr>
      </w:pPr>
      <w:r w:rsidRPr="00882794">
        <w:rPr>
          <w:sz w:val="20"/>
          <w:szCs w:val="20"/>
        </w:rPr>
        <w:t>R5 supports</w:t>
      </w:r>
      <w:r w:rsidR="00975352" w:rsidRPr="00882794">
        <w:rPr>
          <w:sz w:val="20"/>
          <w:szCs w:val="20"/>
        </w:rPr>
        <w:t xml:space="preserve"> and is optimized for</w:t>
      </w:r>
      <w:r w:rsidRPr="00882794">
        <w:rPr>
          <w:sz w:val="20"/>
          <w:szCs w:val="20"/>
        </w:rPr>
        <w:t xml:space="preserve"> time-window</w:t>
      </w:r>
      <w:r w:rsidR="00E2423F" w:rsidRPr="00882794">
        <w:rPr>
          <w:sz w:val="20"/>
          <w:szCs w:val="20"/>
        </w:rPr>
        <w:t xml:space="preserve"> trip planning</w:t>
      </w:r>
      <w:r w:rsidR="005C2D29" w:rsidRPr="00882794">
        <w:rPr>
          <w:sz w:val="20"/>
          <w:szCs w:val="20"/>
        </w:rPr>
        <w:t xml:space="preserve"> which</w:t>
      </w:r>
      <w:r w:rsidRPr="00882794">
        <w:rPr>
          <w:sz w:val="20"/>
          <w:szCs w:val="20"/>
        </w:rPr>
        <w:t xml:space="preserve"> </w:t>
      </w:r>
      <w:r w:rsidR="00E2423F" w:rsidRPr="00882794">
        <w:rPr>
          <w:sz w:val="20"/>
          <w:szCs w:val="20"/>
        </w:rPr>
        <w:t>better reflect</w:t>
      </w:r>
      <w:r w:rsidR="005C2D29" w:rsidRPr="00882794">
        <w:rPr>
          <w:sz w:val="20"/>
          <w:szCs w:val="20"/>
        </w:rPr>
        <w:t>s</w:t>
      </w:r>
      <w:r w:rsidR="00E2423F" w:rsidRPr="00882794">
        <w:rPr>
          <w:sz w:val="20"/>
          <w:szCs w:val="20"/>
        </w:rPr>
        <w:t xml:space="preserve"> how people use the transportation system</w:t>
      </w:r>
      <w:r w:rsidR="005C2D29" w:rsidRPr="00882794">
        <w:rPr>
          <w:sz w:val="20"/>
          <w:szCs w:val="20"/>
        </w:rPr>
        <w:t xml:space="preserve">. </w:t>
      </w:r>
      <w:r w:rsidR="00E2423F" w:rsidRPr="00882794">
        <w:rPr>
          <w:sz w:val="20"/>
          <w:szCs w:val="20"/>
        </w:rPr>
        <w:t>R5</w:t>
      </w:r>
      <w:r w:rsidR="00975C27" w:rsidRPr="00882794">
        <w:rPr>
          <w:sz w:val="20"/>
          <w:szCs w:val="20"/>
        </w:rPr>
        <w:t>, being implemented in Java,</w:t>
      </w:r>
      <w:r w:rsidR="00E2423F" w:rsidRPr="00882794">
        <w:rPr>
          <w:sz w:val="20"/>
          <w:szCs w:val="20"/>
        </w:rPr>
        <w:t xml:space="preserve"> </w:t>
      </w:r>
      <w:r w:rsidR="00975352" w:rsidRPr="00882794">
        <w:rPr>
          <w:sz w:val="20"/>
          <w:szCs w:val="20"/>
        </w:rPr>
        <w:t>wa</w:t>
      </w:r>
      <w:r w:rsidRPr="00882794">
        <w:rPr>
          <w:sz w:val="20"/>
          <w:szCs w:val="20"/>
        </w:rPr>
        <w:t xml:space="preserve">s </w:t>
      </w:r>
      <w:r w:rsidR="00975352" w:rsidRPr="00882794">
        <w:rPr>
          <w:sz w:val="20"/>
          <w:szCs w:val="20"/>
        </w:rPr>
        <w:t xml:space="preserve">also </w:t>
      </w:r>
      <w:r w:rsidR="00E2423F" w:rsidRPr="00882794">
        <w:rPr>
          <w:sz w:val="20"/>
          <w:szCs w:val="20"/>
        </w:rPr>
        <w:t xml:space="preserve">intended </w:t>
      </w:r>
      <w:r w:rsidRPr="00882794">
        <w:rPr>
          <w:sz w:val="20"/>
          <w:szCs w:val="20"/>
        </w:rPr>
        <w:t xml:space="preserve">for </w:t>
      </w:r>
      <w:r w:rsidR="00E2423F" w:rsidRPr="00882794">
        <w:rPr>
          <w:sz w:val="20"/>
          <w:szCs w:val="20"/>
        </w:rPr>
        <w:t>analysis applications</w:t>
      </w:r>
      <w:r w:rsidR="00011137" w:rsidRPr="00882794">
        <w:rPr>
          <w:sz w:val="20"/>
          <w:szCs w:val="20"/>
        </w:rPr>
        <w:t xml:space="preserve"> </w:t>
      </w:r>
      <w:r w:rsidR="003C58F1" w:rsidRPr="00882794">
        <w:rPr>
          <w:sz w:val="20"/>
          <w:szCs w:val="20"/>
        </w:rPr>
        <w:t>being</w:t>
      </w:r>
      <w:r w:rsidR="00975352" w:rsidRPr="00882794">
        <w:rPr>
          <w:sz w:val="20"/>
          <w:szCs w:val="20"/>
        </w:rPr>
        <w:t xml:space="preserve"> magnitudes faster and less memory intensive than engines that are </w:t>
      </w:r>
      <w:proofErr w:type="gramStart"/>
      <w:r w:rsidR="00975352" w:rsidRPr="00882794">
        <w:rPr>
          <w:sz w:val="20"/>
          <w:szCs w:val="20"/>
        </w:rPr>
        <w:t>similar to</w:t>
      </w:r>
      <w:proofErr w:type="gramEnd"/>
      <w:r w:rsidR="00975352" w:rsidRPr="00882794">
        <w:rPr>
          <w:sz w:val="20"/>
          <w:szCs w:val="20"/>
        </w:rPr>
        <w:t xml:space="preserve"> OTP1, particularly for one</w:t>
      </w:r>
      <w:r w:rsidRPr="00882794">
        <w:rPr>
          <w:sz w:val="20"/>
          <w:szCs w:val="20"/>
        </w:rPr>
        <w:t xml:space="preserve">-to-many point </w:t>
      </w:r>
      <w:r w:rsidR="005C0134" w:rsidRPr="00882794">
        <w:rPr>
          <w:sz w:val="20"/>
          <w:szCs w:val="20"/>
        </w:rPr>
        <w:t>routing</w:t>
      </w:r>
      <w:r w:rsidR="00E2423F" w:rsidRPr="00882794">
        <w:rPr>
          <w:sz w:val="20"/>
          <w:szCs w:val="20"/>
        </w:rPr>
        <w:t xml:space="preserve"> and travel time matrix generation</w:t>
      </w:r>
      <w:r w:rsidRPr="00882794">
        <w:rPr>
          <w:sz w:val="20"/>
          <w:szCs w:val="20"/>
        </w:rPr>
        <w:t>.</w:t>
      </w:r>
      <w:r w:rsidR="003C58F1" w:rsidRPr="00882794">
        <w:rPr>
          <w:sz w:val="20"/>
          <w:szCs w:val="20"/>
        </w:rPr>
        <w:t xml:space="preserve"> (OTP website) </w:t>
      </w:r>
      <w:r w:rsidR="00011137" w:rsidRPr="00882794">
        <w:rPr>
          <w:sz w:val="20"/>
          <w:szCs w:val="20"/>
        </w:rPr>
        <w:t xml:space="preserve">As such, travel times were computed using </w:t>
      </w:r>
      <w:r w:rsidR="003C58F1" w:rsidRPr="00882794">
        <w:rPr>
          <w:sz w:val="20"/>
          <w:szCs w:val="20"/>
        </w:rPr>
        <w:t xml:space="preserve">the open source r5r library, </w:t>
      </w:r>
      <w:r w:rsidR="00011137" w:rsidRPr="00882794">
        <w:rPr>
          <w:sz w:val="20"/>
          <w:szCs w:val="20"/>
        </w:rPr>
        <w:t>an R implementation of Conveyal’s R5 routing engine</w:t>
      </w:r>
      <w:r w:rsidR="003C58F1" w:rsidRPr="00882794">
        <w:rPr>
          <w:sz w:val="20"/>
          <w:szCs w:val="20"/>
        </w:rPr>
        <w:t xml:space="preserve">, </w:t>
      </w:r>
      <w:r w:rsidR="00011137" w:rsidRPr="00882794">
        <w:rPr>
          <w:sz w:val="20"/>
          <w:szCs w:val="20"/>
        </w:rPr>
        <w:t>with multimodal transit networks built from the GTFS and OpenStreetMap data detailed in 3.1.</w:t>
      </w:r>
      <w:r w:rsidR="003C58F1" w:rsidRPr="00882794">
        <w:rPr>
          <w:sz w:val="20"/>
          <w:szCs w:val="20"/>
        </w:rPr>
        <w:t xml:space="preserve"> (Pereira, 2021) The final travel time matrix was an aggregation of 36 trips, departing every hour from 7:00am to 7:00pm with a 30-minute departure window on a weekday, a Saturday, and a Sunday (12 x 3). This allowed us to average travel times across changing bus schedules throughout the week. </w:t>
      </w:r>
    </w:p>
    <w:p w14:paraId="6482EA23" w14:textId="22511F58" w:rsidR="00FE03AB" w:rsidRDefault="00FE03AB" w:rsidP="00FE03AB">
      <w:pPr>
        <w:spacing w:line="360" w:lineRule="auto"/>
        <w:ind w:right="119"/>
        <w:rPr>
          <w:b/>
          <w:bCs/>
          <w:sz w:val="24"/>
          <w:szCs w:val="32"/>
        </w:rPr>
      </w:pPr>
      <w:r w:rsidRPr="000C4D32">
        <w:rPr>
          <w:b/>
          <w:bCs/>
          <w:sz w:val="24"/>
          <w:szCs w:val="32"/>
        </w:rPr>
        <w:t>3.</w:t>
      </w:r>
      <w:r>
        <w:rPr>
          <w:b/>
          <w:bCs/>
          <w:sz w:val="24"/>
          <w:szCs w:val="32"/>
        </w:rPr>
        <w:t>3</w:t>
      </w:r>
      <w:r w:rsidRPr="000C4D32">
        <w:rPr>
          <w:b/>
          <w:bCs/>
          <w:sz w:val="24"/>
          <w:szCs w:val="32"/>
        </w:rPr>
        <w:t xml:space="preserve"> </w:t>
      </w:r>
      <w:r w:rsidR="00DA6168">
        <w:rPr>
          <w:b/>
          <w:bCs/>
          <w:sz w:val="24"/>
          <w:szCs w:val="32"/>
        </w:rPr>
        <w:t xml:space="preserve">Measuring </w:t>
      </w:r>
      <w:r>
        <w:rPr>
          <w:b/>
          <w:bCs/>
          <w:sz w:val="24"/>
          <w:szCs w:val="32"/>
        </w:rPr>
        <w:t>Transit Accessibility</w:t>
      </w:r>
    </w:p>
    <w:p w14:paraId="54D0DA3D" w14:textId="3974A771" w:rsidR="00882794" w:rsidRPr="00882794" w:rsidRDefault="00882794" w:rsidP="00882794">
      <w:pPr>
        <w:spacing w:after="240" w:line="276" w:lineRule="auto"/>
        <w:ind w:right="119"/>
        <w:rPr>
          <w:sz w:val="20"/>
          <w:szCs w:val="20"/>
        </w:rPr>
      </w:pPr>
      <w:r w:rsidRPr="00882794">
        <w:rPr>
          <w:sz w:val="20"/>
          <w:szCs w:val="20"/>
        </w:rPr>
        <w:t>Transit accessibility to cultural amenities was measured in three fashions. The first was via isochrones, which indicates the shortest time from a given point to the nearest amenity. This was the most interpretable of all three measures.</w:t>
      </w:r>
    </w:p>
    <w:p w14:paraId="2457E56D" w14:textId="4B48667A" w:rsidR="00882794" w:rsidRPr="00882794" w:rsidRDefault="00882794" w:rsidP="00882794">
      <w:pPr>
        <w:spacing w:after="240" w:line="276" w:lineRule="auto"/>
        <w:ind w:right="119"/>
        <w:rPr>
          <w:sz w:val="20"/>
          <w:szCs w:val="20"/>
        </w:rPr>
      </w:pPr>
      <w:commentRangeStart w:id="0"/>
      <w:r w:rsidRPr="00882794">
        <w:rPr>
          <w:sz w:val="20"/>
          <w:szCs w:val="20"/>
        </w:rPr>
        <w:t xml:space="preserve">The second measure involved scoring each city block using the mean transit time to the nearest amenity and the standard deviation of that mean time. The score was computed by taking the inverse of mean transit time plus two standard deviations of that time. This is essentially the worst-case scenario transit time scaled from 0 to 1, where the shortest transit times yield scores </w:t>
      </w:r>
      <w:r w:rsidRPr="00882794">
        <w:rPr>
          <w:sz w:val="20"/>
          <w:szCs w:val="20"/>
        </w:rPr>
        <w:lastRenderedPageBreak/>
        <w:t xml:space="preserve">closer to 1, while the longest transit times yield scores closer to zero. </w:t>
      </w:r>
    </w:p>
    <w:p w14:paraId="5B093E1E" w14:textId="77777777" w:rsidR="00882794" w:rsidRPr="00882794" w:rsidRDefault="00882794" w:rsidP="00882794">
      <w:pPr>
        <w:spacing w:after="240" w:line="276" w:lineRule="auto"/>
        <w:ind w:right="119"/>
        <w:rPr>
          <w:sz w:val="20"/>
          <w:szCs w:val="20"/>
        </w:rPr>
      </w:pPr>
      <w:r w:rsidRPr="00882794">
        <w:rPr>
          <w:sz w:val="20"/>
          <w:szCs w:val="20"/>
        </w:rPr>
        <w:t>Since scores were not very interpretable, particularly because the scores were positively skewed, the percentile of the scores were computed as a third measure. This uniformly distributes the scores allowing for more interpretability than raw scores alone.</w:t>
      </w:r>
      <w:commentRangeEnd w:id="0"/>
      <w:r w:rsidRPr="00882794">
        <w:rPr>
          <w:rStyle w:val="CommentReference"/>
          <w:sz w:val="20"/>
          <w:szCs w:val="20"/>
        </w:rPr>
        <w:commentReference w:id="0"/>
      </w:r>
    </w:p>
    <w:p w14:paraId="1D2C4A43" w14:textId="4729B745" w:rsidR="00882794" w:rsidRDefault="00882794" w:rsidP="00FE03AB">
      <w:pPr>
        <w:spacing w:line="360" w:lineRule="auto"/>
        <w:ind w:right="119"/>
        <w:rPr>
          <w:b/>
          <w:bCs/>
          <w:sz w:val="24"/>
          <w:szCs w:val="32"/>
        </w:rPr>
      </w:pPr>
    </w:p>
    <w:p w14:paraId="26689E1F" w14:textId="1686CCC0" w:rsidR="00882794" w:rsidRDefault="00882794" w:rsidP="00FE03AB">
      <w:pPr>
        <w:spacing w:line="360" w:lineRule="auto"/>
        <w:ind w:right="119"/>
        <w:rPr>
          <w:b/>
          <w:bCs/>
          <w:sz w:val="24"/>
          <w:szCs w:val="32"/>
        </w:rPr>
      </w:pPr>
    </w:p>
    <w:p w14:paraId="4C69B226" w14:textId="0DE431D3" w:rsidR="00882794" w:rsidRDefault="00882794" w:rsidP="00FE03AB">
      <w:pPr>
        <w:spacing w:line="360" w:lineRule="auto"/>
        <w:ind w:right="119"/>
        <w:rPr>
          <w:b/>
          <w:bCs/>
          <w:sz w:val="24"/>
          <w:szCs w:val="32"/>
        </w:rPr>
      </w:pPr>
    </w:p>
    <w:p w14:paraId="06583336" w14:textId="00B16401" w:rsidR="00882794" w:rsidRDefault="00882794" w:rsidP="00FE03AB">
      <w:pPr>
        <w:spacing w:line="360" w:lineRule="auto"/>
        <w:ind w:right="119"/>
        <w:rPr>
          <w:b/>
          <w:bCs/>
          <w:sz w:val="24"/>
          <w:szCs w:val="32"/>
        </w:rPr>
      </w:pPr>
    </w:p>
    <w:p w14:paraId="3056357C" w14:textId="764E9596" w:rsidR="00882794" w:rsidRDefault="00882794" w:rsidP="00FE03AB">
      <w:pPr>
        <w:spacing w:line="360" w:lineRule="auto"/>
        <w:ind w:right="119"/>
        <w:rPr>
          <w:b/>
          <w:bCs/>
          <w:sz w:val="24"/>
          <w:szCs w:val="32"/>
        </w:rPr>
      </w:pPr>
    </w:p>
    <w:p w14:paraId="3FCD8208" w14:textId="4A0249BE" w:rsidR="00882794" w:rsidRDefault="00882794" w:rsidP="00FE03AB">
      <w:pPr>
        <w:spacing w:line="360" w:lineRule="auto"/>
        <w:ind w:right="119"/>
        <w:rPr>
          <w:b/>
          <w:bCs/>
          <w:sz w:val="24"/>
          <w:szCs w:val="32"/>
        </w:rPr>
      </w:pPr>
    </w:p>
    <w:p w14:paraId="54D3D9E2" w14:textId="5E5AA777" w:rsidR="00882794" w:rsidRDefault="00882794" w:rsidP="00FE03AB">
      <w:pPr>
        <w:spacing w:line="360" w:lineRule="auto"/>
        <w:ind w:right="119"/>
        <w:rPr>
          <w:b/>
          <w:bCs/>
          <w:sz w:val="24"/>
          <w:szCs w:val="32"/>
        </w:rPr>
      </w:pPr>
    </w:p>
    <w:p w14:paraId="56D75D71" w14:textId="33903AA6" w:rsidR="00882794" w:rsidRDefault="00882794" w:rsidP="00FE03AB">
      <w:pPr>
        <w:spacing w:line="360" w:lineRule="auto"/>
        <w:ind w:right="119"/>
        <w:rPr>
          <w:b/>
          <w:bCs/>
          <w:sz w:val="24"/>
          <w:szCs w:val="32"/>
        </w:rPr>
      </w:pPr>
    </w:p>
    <w:p w14:paraId="3F26D476" w14:textId="4FB18AC2" w:rsidR="00882794" w:rsidRDefault="00882794" w:rsidP="00FE03AB">
      <w:pPr>
        <w:spacing w:line="360" w:lineRule="auto"/>
        <w:ind w:right="119"/>
        <w:rPr>
          <w:b/>
          <w:bCs/>
          <w:sz w:val="24"/>
          <w:szCs w:val="32"/>
        </w:rPr>
      </w:pPr>
    </w:p>
    <w:p w14:paraId="692510C9" w14:textId="4E01E6D4" w:rsidR="00882794" w:rsidRDefault="00882794" w:rsidP="00FE03AB">
      <w:pPr>
        <w:spacing w:line="360" w:lineRule="auto"/>
        <w:ind w:right="119"/>
        <w:rPr>
          <w:b/>
          <w:bCs/>
          <w:sz w:val="24"/>
          <w:szCs w:val="32"/>
        </w:rPr>
      </w:pPr>
    </w:p>
    <w:p w14:paraId="3A013DDD" w14:textId="5CAF21DF" w:rsidR="00882794" w:rsidRDefault="00882794" w:rsidP="00FE03AB">
      <w:pPr>
        <w:spacing w:line="360" w:lineRule="auto"/>
        <w:ind w:right="119"/>
        <w:rPr>
          <w:b/>
          <w:bCs/>
          <w:sz w:val="24"/>
          <w:szCs w:val="32"/>
        </w:rPr>
      </w:pPr>
    </w:p>
    <w:p w14:paraId="45B35901" w14:textId="0C6A51E9" w:rsidR="00882794" w:rsidRDefault="00882794" w:rsidP="00FE03AB">
      <w:pPr>
        <w:spacing w:line="360" w:lineRule="auto"/>
        <w:ind w:right="119"/>
        <w:rPr>
          <w:b/>
          <w:bCs/>
          <w:sz w:val="24"/>
          <w:szCs w:val="32"/>
        </w:rPr>
      </w:pPr>
    </w:p>
    <w:p w14:paraId="65D50340" w14:textId="37EAA383" w:rsidR="00882794" w:rsidRDefault="00882794" w:rsidP="00FE03AB">
      <w:pPr>
        <w:spacing w:line="360" w:lineRule="auto"/>
        <w:ind w:right="119"/>
        <w:rPr>
          <w:b/>
          <w:bCs/>
          <w:sz w:val="24"/>
          <w:szCs w:val="32"/>
        </w:rPr>
      </w:pPr>
    </w:p>
    <w:p w14:paraId="3F8FBCB2" w14:textId="0846C5EB" w:rsidR="00882794" w:rsidRDefault="00882794" w:rsidP="00FE03AB">
      <w:pPr>
        <w:spacing w:line="360" w:lineRule="auto"/>
        <w:ind w:right="119"/>
        <w:rPr>
          <w:b/>
          <w:bCs/>
          <w:sz w:val="24"/>
          <w:szCs w:val="32"/>
        </w:rPr>
      </w:pPr>
    </w:p>
    <w:p w14:paraId="1E238644" w14:textId="53E29387" w:rsidR="00882794" w:rsidRDefault="00882794" w:rsidP="00FE03AB">
      <w:pPr>
        <w:spacing w:line="360" w:lineRule="auto"/>
        <w:ind w:right="119"/>
        <w:rPr>
          <w:b/>
          <w:bCs/>
          <w:sz w:val="24"/>
          <w:szCs w:val="32"/>
        </w:rPr>
      </w:pPr>
    </w:p>
    <w:p w14:paraId="36427E0E" w14:textId="2FEABB06" w:rsidR="00882794" w:rsidRDefault="00882794" w:rsidP="00FE03AB">
      <w:pPr>
        <w:spacing w:line="360" w:lineRule="auto"/>
        <w:ind w:right="119"/>
        <w:rPr>
          <w:b/>
          <w:bCs/>
          <w:sz w:val="24"/>
          <w:szCs w:val="32"/>
        </w:rPr>
      </w:pPr>
    </w:p>
    <w:p w14:paraId="5B15AA26" w14:textId="692D4CE4" w:rsidR="00882794" w:rsidRDefault="00882794" w:rsidP="00FE03AB">
      <w:pPr>
        <w:spacing w:line="360" w:lineRule="auto"/>
        <w:ind w:right="119"/>
        <w:rPr>
          <w:b/>
          <w:bCs/>
          <w:sz w:val="24"/>
          <w:szCs w:val="32"/>
        </w:rPr>
      </w:pPr>
    </w:p>
    <w:p w14:paraId="09EBC5E9" w14:textId="35143185" w:rsidR="00882794" w:rsidRDefault="00882794" w:rsidP="00FE03AB">
      <w:pPr>
        <w:spacing w:line="360" w:lineRule="auto"/>
        <w:ind w:right="119"/>
        <w:rPr>
          <w:b/>
          <w:bCs/>
          <w:sz w:val="24"/>
          <w:szCs w:val="32"/>
        </w:rPr>
      </w:pPr>
    </w:p>
    <w:p w14:paraId="62BC85CB" w14:textId="7565ABB6" w:rsidR="00882794" w:rsidRDefault="00882794" w:rsidP="00FE03AB">
      <w:pPr>
        <w:spacing w:line="360" w:lineRule="auto"/>
        <w:ind w:right="119"/>
        <w:rPr>
          <w:b/>
          <w:bCs/>
          <w:sz w:val="24"/>
          <w:szCs w:val="32"/>
        </w:rPr>
      </w:pPr>
    </w:p>
    <w:p w14:paraId="587965B1" w14:textId="443F2BD0" w:rsidR="00882794" w:rsidRDefault="00882794" w:rsidP="00FE03AB">
      <w:pPr>
        <w:spacing w:line="360" w:lineRule="auto"/>
        <w:ind w:right="119"/>
        <w:rPr>
          <w:b/>
          <w:bCs/>
          <w:sz w:val="24"/>
          <w:szCs w:val="32"/>
        </w:rPr>
      </w:pPr>
    </w:p>
    <w:p w14:paraId="4680B5B6" w14:textId="52C7D737" w:rsidR="00882794" w:rsidRDefault="00882794" w:rsidP="00FE03AB">
      <w:pPr>
        <w:spacing w:line="360" w:lineRule="auto"/>
        <w:ind w:right="119"/>
        <w:rPr>
          <w:b/>
          <w:bCs/>
          <w:sz w:val="24"/>
          <w:szCs w:val="32"/>
        </w:rPr>
      </w:pPr>
    </w:p>
    <w:p w14:paraId="5798397D" w14:textId="77777777" w:rsidR="00882794" w:rsidRDefault="00882794" w:rsidP="00FE03AB">
      <w:pPr>
        <w:spacing w:line="360" w:lineRule="auto"/>
        <w:ind w:right="119"/>
        <w:rPr>
          <w:b/>
          <w:bCs/>
          <w:sz w:val="24"/>
          <w:szCs w:val="32"/>
        </w:rPr>
      </w:pPr>
    </w:p>
    <w:p w14:paraId="72382C15" w14:textId="70002713" w:rsidR="00882794" w:rsidRDefault="00882794" w:rsidP="00FE03AB">
      <w:pPr>
        <w:spacing w:line="360" w:lineRule="auto"/>
        <w:ind w:right="119"/>
        <w:rPr>
          <w:b/>
          <w:bCs/>
          <w:sz w:val="24"/>
          <w:szCs w:val="32"/>
        </w:rPr>
      </w:pPr>
    </w:p>
    <w:p w14:paraId="50E7F112" w14:textId="6D183267" w:rsidR="00882794" w:rsidRDefault="00882794" w:rsidP="00FE03AB">
      <w:pPr>
        <w:spacing w:line="360" w:lineRule="auto"/>
        <w:ind w:right="119"/>
        <w:rPr>
          <w:b/>
          <w:bCs/>
          <w:sz w:val="24"/>
          <w:szCs w:val="32"/>
        </w:rPr>
      </w:pPr>
    </w:p>
    <w:p w14:paraId="545284B7" w14:textId="7CBA3E83" w:rsidR="00882794" w:rsidRDefault="00882794" w:rsidP="00FE03AB">
      <w:pPr>
        <w:spacing w:line="360" w:lineRule="auto"/>
        <w:ind w:right="119"/>
        <w:rPr>
          <w:b/>
          <w:bCs/>
          <w:sz w:val="24"/>
          <w:szCs w:val="32"/>
        </w:rPr>
      </w:pPr>
    </w:p>
    <w:p w14:paraId="0FFD2639" w14:textId="77777777" w:rsidR="00882794" w:rsidRDefault="00882794" w:rsidP="00FE03AB">
      <w:pPr>
        <w:spacing w:line="360" w:lineRule="auto"/>
        <w:ind w:right="119"/>
        <w:rPr>
          <w:b/>
          <w:bCs/>
          <w:sz w:val="24"/>
          <w:szCs w:val="32"/>
        </w:rPr>
      </w:pPr>
    </w:p>
    <w:p w14:paraId="074C1749" w14:textId="080E1087" w:rsidR="004F073F" w:rsidRPr="004F073F" w:rsidRDefault="004F073F" w:rsidP="004F073F">
      <w:pPr>
        <w:spacing w:line="240" w:lineRule="auto"/>
        <w:ind w:right="119"/>
        <w:rPr>
          <w:b/>
          <w:bCs/>
          <w:i/>
          <w:iCs/>
          <w:sz w:val="24"/>
          <w:szCs w:val="32"/>
        </w:rPr>
      </w:pPr>
      <w:r>
        <w:rPr>
          <w:b/>
          <w:bCs/>
          <w:i/>
          <w:iCs/>
          <w:sz w:val="24"/>
          <w:szCs w:val="32"/>
        </w:rPr>
        <w:t>This is more discussion in nature. For methods simply state what was done and nothing else.</w:t>
      </w:r>
    </w:p>
    <w:p w14:paraId="0D39D979" w14:textId="1CEAFE5E" w:rsidR="003C58F1" w:rsidRDefault="00975C27" w:rsidP="00975C27">
      <w:pPr>
        <w:spacing w:line="240" w:lineRule="auto"/>
        <w:ind w:right="119"/>
        <w:rPr>
          <w:sz w:val="20"/>
          <w:szCs w:val="24"/>
        </w:rPr>
      </w:pPr>
      <w:r>
        <w:rPr>
          <w:sz w:val="20"/>
          <w:szCs w:val="24"/>
        </w:rPr>
        <w:t xml:space="preserve">- </w:t>
      </w:r>
      <w:r w:rsidR="00DA6168">
        <w:rPr>
          <w:sz w:val="20"/>
          <w:szCs w:val="24"/>
        </w:rPr>
        <w:t xml:space="preserve">there are </w:t>
      </w:r>
      <w:r>
        <w:rPr>
          <w:sz w:val="20"/>
          <w:szCs w:val="24"/>
        </w:rPr>
        <w:t xml:space="preserve">multiple ways to </w:t>
      </w:r>
      <w:r w:rsidR="00DA6168">
        <w:rPr>
          <w:sz w:val="20"/>
          <w:szCs w:val="24"/>
        </w:rPr>
        <w:t>measure accessibility:</w:t>
      </w:r>
    </w:p>
    <w:p w14:paraId="0ADF4FA1" w14:textId="16338A29" w:rsidR="00975C27" w:rsidRDefault="00975C27" w:rsidP="00DA6168">
      <w:pPr>
        <w:spacing w:line="240" w:lineRule="auto"/>
        <w:ind w:right="119" w:firstLine="720"/>
        <w:rPr>
          <w:sz w:val="20"/>
          <w:szCs w:val="24"/>
        </w:rPr>
      </w:pPr>
      <w:r>
        <w:rPr>
          <w:sz w:val="20"/>
          <w:szCs w:val="24"/>
        </w:rPr>
        <w:t xml:space="preserve">- </w:t>
      </w:r>
      <w:r w:rsidR="00DA6168">
        <w:rPr>
          <w:sz w:val="20"/>
          <w:szCs w:val="24"/>
        </w:rPr>
        <w:t xml:space="preserve">0-1 </w:t>
      </w:r>
      <w:r>
        <w:rPr>
          <w:sz w:val="20"/>
          <w:szCs w:val="24"/>
        </w:rPr>
        <w:t>scor</w:t>
      </w:r>
      <w:r w:rsidR="00DA6168">
        <w:rPr>
          <w:sz w:val="20"/>
          <w:szCs w:val="24"/>
        </w:rPr>
        <w:t>ing (</w:t>
      </w:r>
      <w:r>
        <w:rPr>
          <w:sz w:val="20"/>
          <w:szCs w:val="24"/>
        </w:rPr>
        <w:t>less interpretable than quantiles</w:t>
      </w:r>
      <w:r w:rsidR="00DA6168">
        <w:rPr>
          <w:sz w:val="20"/>
          <w:szCs w:val="24"/>
        </w:rPr>
        <w:t>)</w:t>
      </w:r>
    </w:p>
    <w:p w14:paraId="1A3B166E" w14:textId="55474DB8" w:rsidR="00975C27" w:rsidRDefault="00975C27" w:rsidP="00DA6168">
      <w:pPr>
        <w:spacing w:line="240" w:lineRule="auto"/>
        <w:ind w:right="119" w:firstLine="720"/>
        <w:rPr>
          <w:sz w:val="20"/>
          <w:szCs w:val="24"/>
        </w:rPr>
      </w:pPr>
      <w:r>
        <w:rPr>
          <w:sz w:val="20"/>
          <w:szCs w:val="24"/>
        </w:rPr>
        <w:t xml:space="preserve">- quantiles </w:t>
      </w:r>
      <w:r w:rsidR="00DA6168">
        <w:rPr>
          <w:sz w:val="20"/>
          <w:szCs w:val="24"/>
        </w:rPr>
        <w:t>(</w:t>
      </w:r>
      <w:r>
        <w:rPr>
          <w:sz w:val="20"/>
          <w:szCs w:val="24"/>
        </w:rPr>
        <w:t>less interpretable than isochrones</w:t>
      </w:r>
      <w:r w:rsidR="00DA6168">
        <w:rPr>
          <w:sz w:val="20"/>
          <w:szCs w:val="24"/>
        </w:rPr>
        <w:t>)</w:t>
      </w:r>
    </w:p>
    <w:p w14:paraId="2B7D81A2" w14:textId="7A3DD208" w:rsidR="00DA6168" w:rsidRDefault="00DA6168" w:rsidP="00DA6168">
      <w:pPr>
        <w:spacing w:line="240" w:lineRule="auto"/>
        <w:ind w:right="119" w:firstLine="720"/>
        <w:rPr>
          <w:sz w:val="20"/>
          <w:szCs w:val="24"/>
        </w:rPr>
      </w:pPr>
      <w:r>
        <w:rPr>
          <w:sz w:val="20"/>
          <w:szCs w:val="24"/>
        </w:rPr>
        <w:t>- isochrones (most interpretable)</w:t>
      </w:r>
    </w:p>
    <w:p w14:paraId="53D9BC66" w14:textId="77777777" w:rsidR="00DA6168" w:rsidRDefault="00DA6168" w:rsidP="00975C27">
      <w:pPr>
        <w:spacing w:line="240" w:lineRule="auto"/>
        <w:ind w:right="119"/>
        <w:rPr>
          <w:sz w:val="20"/>
          <w:szCs w:val="24"/>
        </w:rPr>
      </w:pPr>
    </w:p>
    <w:p w14:paraId="25F3F1CE" w14:textId="77777777" w:rsidR="00DA6168" w:rsidRDefault="00DA6168" w:rsidP="00975C27">
      <w:pPr>
        <w:spacing w:line="240" w:lineRule="auto"/>
        <w:ind w:right="119"/>
        <w:rPr>
          <w:sz w:val="20"/>
          <w:szCs w:val="24"/>
        </w:rPr>
      </w:pPr>
      <w:r>
        <w:rPr>
          <w:sz w:val="20"/>
          <w:szCs w:val="24"/>
        </w:rPr>
        <w:t>1)</w:t>
      </w:r>
      <w:r w:rsidR="00975C27">
        <w:rPr>
          <w:sz w:val="20"/>
          <w:szCs w:val="24"/>
        </w:rPr>
        <w:t xml:space="preserve"> only raw scoring requires some</w:t>
      </w:r>
      <w:r>
        <w:rPr>
          <w:sz w:val="20"/>
          <w:szCs w:val="24"/>
        </w:rPr>
        <w:t xml:space="preserve"> basic</w:t>
      </w:r>
      <w:r w:rsidR="00975C27">
        <w:rPr>
          <w:sz w:val="20"/>
          <w:szCs w:val="24"/>
        </w:rPr>
        <w:t xml:space="preserve"> mathematical intuition</w:t>
      </w:r>
      <w:r>
        <w:rPr>
          <w:sz w:val="20"/>
          <w:szCs w:val="24"/>
        </w:rPr>
        <w:t>. S</w:t>
      </w:r>
      <w:r w:rsidR="00975C27">
        <w:rPr>
          <w:sz w:val="20"/>
          <w:szCs w:val="24"/>
        </w:rPr>
        <w:t xml:space="preserve">ince we want a final </w:t>
      </w:r>
      <w:r>
        <w:rPr>
          <w:sz w:val="20"/>
          <w:szCs w:val="24"/>
        </w:rPr>
        <w:t xml:space="preserve">accessibility </w:t>
      </w:r>
      <w:r w:rsidR="00975C27">
        <w:rPr>
          <w:sz w:val="20"/>
          <w:szCs w:val="24"/>
        </w:rPr>
        <w:t>score to be between 0 and 1, with most accessible areas having scores close to 1, we can take the inverse of the specific travel time from the travel time matrix.</w:t>
      </w:r>
      <w:r>
        <w:rPr>
          <w:sz w:val="20"/>
          <w:szCs w:val="24"/>
        </w:rPr>
        <w:t xml:space="preserve"> </w:t>
      </w:r>
    </w:p>
    <w:p w14:paraId="5632B797" w14:textId="47AB4794" w:rsidR="00975C27" w:rsidRDefault="00DA6168" w:rsidP="00975C27">
      <w:pPr>
        <w:spacing w:line="240" w:lineRule="auto"/>
        <w:ind w:right="119"/>
        <w:rPr>
          <w:sz w:val="20"/>
          <w:szCs w:val="24"/>
        </w:rPr>
      </w:pPr>
      <w:r>
        <w:rPr>
          <w:sz w:val="20"/>
          <w:szCs w:val="24"/>
        </w:rPr>
        <w:t>- Smallest travel times will have the greatest values. Normalization was then done to fit all scores to the 0-1 range.</w:t>
      </w:r>
    </w:p>
    <w:p w14:paraId="54A760B8" w14:textId="595D920B" w:rsidR="00975C27" w:rsidRDefault="00975C27" w:rsidP="00975C27">
      <w:pPr>
        <w:spacing w:line="240" w:lineRule="auto"/>
        <w:ind w:right="119"/>
        <w:rPr>
          <w:sz w:val="20"/>
          <w:szCs w:val="24"/>
        </w:rPr>
      </w:pPr>
      <w:r>
        <w:rPr>
          <w:sz w:val="20"/>
          <w:szCs w:val="24"/>
        </w:rPr>
        <w:t>- since we also want to account for the average uncertainty in transit time (standard deviation of the average trip time), we chose to add 2 standard deviations to the average trip</w:t>
      </w:r>
      <w:r w:rsidR="00DA6168">
        <w:rPr>
          <w:sz w:val="20"/>
          <w:szCs w:val="24"/>
        </w:rPr>
        <w:t>. This effectively</w:t>
      </w:r>
      <w:r>
        <w:rPr>
          <w:sz w:val="20"/>
          <w:szCs w:val="24"/>
        </w:rPr>
        <w:t xml:space="preserve"> generate</w:t>
      </w:r>
      <w:r w:rsidR="00DA6168">
        <w:rPr>
          <w:sz w:val="20"/>
          <w:szCs w:val="24"/>
        </w:rPr>
        <w:t>s</w:t>
      </w:r>
      <w:r>
        <w:rPr>
          <w:sz w:val="20"/>
          <w:szCs w:val="24"/>
        </w:rPr>
        <w:t xml:space="preserve"> a best trip </w:t>
      </w:r>
      <w:r w:rsidR="00DA6168">
        <w:rPr>
          <w:sz w:val="20"/>
          <w:szCs w:val="24"/>
        </w:rPr>
        <w:t xml:space="preserve">worst case </w:t>
      </w:r>
      <w:r>
        <w:rPr>
          <w:sz w:val="20"/>
          <w:szCs w:val="24"/>
        </w:rPr>
        <w:t>scenario</w:t>
      </w:r>
      <w:r w:rsidR="00DA6168">
        <w:rPr>
          <w:sz w:val="20"/>
          <w:szCs w:val="24"/>
        </w:rPr>
        <w:t xml:space="preserve"> </w:t>
      </w:r>
      <w:proofErr w:type="gramStart"/>
      <w:r w:rsidR="00DA6168">
        <w:rPr>
          <w:sz w:val="20"/>
          <w:szCs w:val="24"/>
        </w:rPr>
        <w:t>similar to</w:t>
      </w:r>
      <w:proofErr w:type="gramEnd"/>
      <w:r w:rsidR="00DA6168">
        <w:rPr>
          <w:sz w:val="20"/>
          <w:szCs w:val="24"/>
        </w:rPr>
        <w:t xml:space="preserve"> real world situations where individuals may opt for the best possible trip, but often the actual trip length will be greater than what is expected.</w:t>
      </w:r>
    </w:p>
    <w:p w14:paraId="6ABD8C53" w14:textId="48AB5B76" w:rsidR="00DA6168" w:rsidRDefault="00DA6168" w:rsidP="00975C27">
      <w:pPr>
        <w:spacing w:line="240" w:lineRule="auto"/>
        <w:ind w:right="119"/>
        <w:rPr>
          <w:sz w:val="20"/>
          <w:szCs w:val="24"/>
        </w:rPr>
      </w:pPr>
      <w:r>
        <w:rPr>
          <w:sz w:val="20"/>
          <w:szCs w:val="24"/>
        </w:rPr>
        <w:t>- (insert equations and notation for this calculation)</w:t>
      </w:r>
    </w:p>
    <w:p w14:paraId="70E09827" w14:textId="77777777" w:rsidR="00DA6168" w:rsidRDefault="00DA6168" w:rsidP="00975C27">
      <w:pPr>
        <w:spacing w:line="240" w:lineRule="auto"/>
        <w:ind w:right="119"/>
        <w:rPr>
          <w:sz w:val="20"/>
          <w:szCs w:val="24"/>
        </w:rPr>
      </w:pPr>
    </w:p>
    <w:p w14:paraId="41C2D8BD" w14:textId="2F937BCC" w:rsidR="00DA6168" w:rsidRDefault="004F073F" w:rsidP="00975C27">
      <w:pPr>
        <w:spacing w:line="240" w:lineRule="auto"/>
        <w:ind w:right="119"/>
        <w:rPr>
          <w:sz w:val="20"/>
          <w:szCs w:val="24"/>
        </w:rPr>
      </w:pPr>
      <w:r>
        <w:rPr>
          <w:sz w:val="20"/>
          <w:szCs w:val="24"/>
        </w:rPr>
        <w:t xml:space="preserve">2) </w:t>
      </w:r>
      <w:r w:rsidR="00DA6168">
        <w:rPr>
          <w:sz w:val="20"/>
          <w:szCs w:val="24"/>
        </w:rPr>
        <w:t xml:space="preserve">quantiles prove advantageous if looking to uniformly spread accessibility scores. </w:t>
      </w:r>
      <w:proofErr w:type="gramStart"/>
      <w:r w:rsidR="00DA6168">
        <w:rPr>
          <w:sz w:val="20"/>
          <w:szCs w:val="24"/>
        </w:rPr>
        <w:t>It’s</w:t>
      </w:r>
      <w:proofErr w:type="gramEnd"/>
      <w:r w:rsidR="00DA6168">
        <w:rPr>
          <w:sz w:val="20"/>
          <w:szCs w:val="24"/>
        </w:rPr>
        <w:t xml:space="preserve"> more interpretable in a sense that we can directly see the accessibility percentile of a particular region, however many areas with similar scores will become spread across larger </w:t>
      </w:r>
      <w:r>
        <w:rPr>
          <w:sz w:val="20"/>
          <w:szCs w:val="24"/>
        </w:rPr>
        <w:t>percentile ranges. (show example in discussion / map of raw scores vs map of percentiles)</w:t>
      </w:r>
    </w:p>
    <w:p w14:paraId="7BB290B6" w14:textId="77777777" w:rsidR="004F073F" w:rsidRDefault="004F073F" w:rsidP="00975C27">
      <w:pPr>
        <w:spacing w:line="240" w:lineRule="auto"/>
        <w:ind w:right="119"/>
        <w:rPr>
          <w:sz w:val="20"/>
          <w:szCs w:val="24"/>
        </w:rPr>
      </w:pPr>
    </w:p>
    <w:p w14:paraId="0338CA32" w14:textId="13D82AAF" w:rsidR="004F073F" w:rsidRDefault="004F073F" w:rsidP="00975C27">
      <w:pPr>
        <w:spacing w:line="240" w:lineRule="auto"/>
        <w:ind w:right="119"/>
        <w:rPr>
          <w:sz w:val="20"/>
          <w:szCs w:val="24"/>
        </w:rPr>
      </w:pPr>
      <w:r>
        <w:rPr>
          <w:sz w:val="20"/>
          <w:szCs w:val="24"/>
        </w:rPr>
        <w:t xml:space="preserve">3)  isochrones involved simply grouping the nearest destination travel times for each </w:t>
      </w:r>
      <w:proofErr w:type="gramStart"/>
      <w:r>
        <w:rPr>
          <w:sz w:val="20"/>
          <w:szCs w:val="24"/>
        </w:rPr>
        <w:t>blocks</w:t>
      </w:r>
      <w:proofErr w:type="gramEnd"/>
      <w:r>
        <w:rPr>
          <w:sz w:val="20"/>
          <w:szCs w:val="24"/>
        </w:rPr>
        <w:t xml:space="preserve"> into a time group ranging from 15 minutes and under, to 90 minutes and over.</w:t>
      </w:r>
    </w:p>
    <w:p w14:paraId="208022C8" w14:textId="6EC3139E" w:rsidR="004F073F" w:rsidRDefault="004F073F" w:rsidP="00975C27">
      <w:pPr>
        <w:spacing w:line="240" w:lineRule="auto"/>
        <w:ind w:right="119"/>
        <w:rPr>
          <w:sz w:val="20"/>
          <w:szCs w:val="24"/>
        </w:rPr>
      </w:pPr>
    </w:p>
    <w:p w14:paraId="4CD480BF" w14:textId="0DD3562E" w:rsidR="004F073F" w:rsidRPr="004F073F" w:rsidRDefault="004F073F" w:rsidP="004F073F">
      <w:pPr>
        <w:pStyle w:val="ListParagraph"/>
        <w:numPr>
          <w:ilvl w:val="0"/>
          <w:numId w:val="23"/>
        </w:numPr>
        <w:spacing w:line="240" w:lineRule="auto"/>
        <w:ind w:right="119"/>
        <w:rPr>
          <w:sz w:val="20"/>
          <w:szCs w:val="24"/>
        </w:rPr>
      </w:pPr>
      <w:r>
        <w:rPr>
          <w:sz w:val="20"/>
          <w:szCs w:val="24"/>
        </w:rPr>
        <w:t>Nearest 1, 2, 3, accessible destinations were considered in the scoring. All accessible destinations were also visualized but generally yields the best average accessibility across a city however it also provides less information about transit network isolated communities.</w:t>
      </w:r>
    </w:p>
    <w:p w14:paraId="0AC55103" w14:textId="4EC19DC1" w:rsidR="003C58F1" w:rsidRDefault="003C58F1" w:rsidP="00FE03AB">
      <w:pPr>
        <w:spacing w:line="360" w:lineRule="auto"/>
        <w:ind w:right="119"/>
        <w:rPr>
          <w:b/>
          <w:bCs/>
          <w:sz w:val="24"/>
          <w:szCs w:val="32"/>
        </w:rPr>
      </w:pPr>
    </w:p>
    <w:p w14:paraId="4469E6A9" w14:textId="52F5AB66" w:rsidR="003C58F1" w:rsidRDefault="003C58F1" w:rsidP="00FE03AB">
      <w:pPr>
        <w:spacing w:line="360" w:lineRule="auto"/>
        <w:ind w:right="119"/>
        <w:rPr>
          <w:b/>
          <w:bCs/>
          <w:sz w:val="24"/>
          <w:szCs w:val="32"/>
        </w:rPr>
      </w:pPr>
      <w:r>
        <w:rPr>
          <w:b/>
          <w:bCs/>
          <w:sz w:val="24"/>
          <w:szCs w:val="32"/>
        </w:rPr>
        <w:t>References</w:t>
      </w:r>
    </w:p>
    <w:p w14:paraId="0820535F" w14:textId="183C0E1A" w:rsidR="00FE03AB" w:rsidRDefault="003C58F1" w:rsidP="003C58F1">
      <w:pPr>
        <w:spacing w:line="276" w:lineRule="auto"/>
        <w:ind w:right="119"/>
      </w:pPr>
      <w:r>
        <w:t xml:space="preserve">Pereira, Rafael H. M., Marcus Saraiva, Daniel </w:t>
      </w:r>
      <w:proofErr w:type="spellStart"/>
      <w:r>
        <w:t>Herszenhut</w:t>
      </w:r>
      <w:proofErr w:type="spellEnd"/>
      <w:r>
        <w:t>, Carlos Kaue Vieira Braga, and Matthew Wigginton Conway. 2021. “r5r: Rapid Realistic Routing on Multimodal Transport Networks with R5 in R.” Findings, March. https://doi.org/10.32866/001c.21262.</w:t>
      </w:r>
    </w:p>
    <w:sectPr w:rsidR="00FE03AB" w:rsidSect="006C72D1">
      <w:type w:val="continuous"/>
      <w:pgSz w:w="12240" w:h="15840"/>
      <w:pgMar w:top="1440" w:right="1440" w:bottom="1276" w:left="1440" w:header="708" w:footer="708" w:gutter="0"/>
      <w:cols w:num="2" w:space="332"/>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ka" w:date="2021-06-12T21:39:00Z" w:initials="L">
    <w:p w14:paraId="0CA0F598" w14:textId="77777777" w:rsidR="00882794" w:rsidRDefault="00882794" w:rsidP="00882794">
      <w:pPr>
        <w:pStyle w:val="CommentText"/>
      </w:pPr>
      <w:r>
        <w:rPr>
          <w:rStyle w:val="CommentReference"/>
        </w:rPr>
        <w:annotationRef/>
      </w:r>
      <w:r>
        <w:t>Figure/latex eq.</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A0F5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FA7FB" w16cex:dateUtc="2021-06-13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A0F598" w16cid:durableId="246FA7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A829B" w14:textId="77777777" w:rsidR="00DD6C4A" w:rsidRDefault="00DD6C4A">
      <w:pPr>
        <w:spacing w:line="240" w:lineRule="auto"/>
      </w:pPr>
      <w:r>
        <w:separator/>
      </w:r>
    </w:p>
  </w:endnote>
  <w:endnote w:type="continuationSeparator" w:id="0">
    <w:p w14:paraId="3D6971D9" w14:textId="77777777" w:rsidR="00DD6C4A" w:rsidRDefault="00DD6C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4002EFF" w:usb1="C000247B" w:usb2="00000009" w:usb3="00000000" w:csb0="000001FF" w:csb1="00000000"/>
  </w:font>
  <w:font w:name="Linux Biolinum">
    <w:altName w:val="Times New Roman"/>
    <w:charset w:val="00"/>
    <w:family w:val="auto"/>
    <w:pitch w:val="variable"/>
    <w:sig w:usb0="E0000AFF" w:usb1="5000E5FB" w:usb2="0000002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DD771" w14:textId="77777777" w:rsidR="00586A35" w:rsidRPr="00586A35" w:rsidRDefault="00DD6C4A" w:rsidP="00586A35">
    <w:pPr>
      <w:pStyle w:val="Footer"/>
      <w:rPr>
        <w:rStyle w:val="PageNumber"/>
        <w:rFonts w:ascii="Linux Biolinum" w:hAnsi="Linux Biolinum" w:cs="Linux Biolinum"/>
      </w:rPr>
    </w:pPr>
  </w:p>
  <w:p w14:paraId="04EECEEA" w14:textId="77777777" w:rsidR="00586A35" w:rsidRPr="00586A35" w:rsidRDefault="00DD6C4A"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DD6C4A">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E44CA" w14:textId="77777777" w:rsidR="00DD6C4A" w:rsidRDefault="00DD6C4A">
      <w:pPr>
        <w:spacing w:line="240" w:lineRule="auto"/>
      </w:pPr>
      <w:r>
        <w:separator/>
      </w:r>
    </w:p>
  </w:footnote>
  <w:footnote w:type="continuationSeparator" w:id="0">
    <w:p w14:paraId="578ECB65" w14:textId="77777777" w:rsidR="00DD6C4A" w:rsidRDefault="00DD6C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DD6C4A"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7"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3"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4"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5A9841A7"/>
    <w:multiLevelType w:val="hybridMultilevel"/>
    <w:tmpl w:val="D6E0E758"/>
    <w:lvl w:ilvl="0" w:tplc="BDBC8EC0">
      <w:start w:val="3"/>
      <w:numFmt w:val="bullet"/>
      <w:lvlText w:val="-"/>
      <w:lvlJc w:val="left"/>
      <w:pPr>
        <w:ind w:left="360" w:hanging="360"/>
      </w:pPr>
      <w:rPr>
        <w:rFonts w:ascii="Linux Libertine" w:eastAsiaTheme="minorHAnsi" w:hAnsi="Linux Libertine" w:cs="Linux Libertine"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5C04515C"/>
    <w:multiLevelType w:val="hybridMultilevel"/>
    <w:tmpl w:val="3856CB46"/>
    <w:lvl w:ilvl="0" w:tplc="953A38F4">
      <w:start w:val="3"/>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21"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num w:numId="1">
    <w:abstractNumId w:val="2"/>
  </w:num>
  <w:num w:numId="2">
    <w:abstractNumId w:val="1"/>
  </w:num>
  <w:num w:numId="3">
    <w:abstractNumId w:val="13"/>
  </w:num>
  <w:num w:numId="4">
    <w:abstractNumId w:val="20"/>
  </w:num>
  <w:num w:numId="5">
    <w:abstractNumId w:val="6"/>
  </w:num>
  <w:num w:numId="6">
    <w:abstractNumId w:val="11"/>
  </w:num>
  <w:num w:numId="7">
    <w:abstractNumId w:val="0"/>
  </w:num>
  <w:num w:numId="8">
    <w:abstractNumId w:val="14"/>
  </w:num>
  <w:num w:numId="9">
    <w:abstractNumId w:val="12"/>
  </w:num>
  <w:num w:numId="10">
    <w:abstractNumId w:val="4"/>
  </w:num>
  <w:num w:numId="11">
    <w:abstractNumId w:val="8"/>
  </w:num>
  <w:num w:numId="12">
    <w:abstractNumId w:val="10"/>
  </w:num>
  <w:num w:numId="13">
    <w:abstractNumId w:val="21"/>
  </w:num>
  <w:num w:numId="14">
    <w:abstractNumId w:val="17"/>
  </w:num>
  <w:num w:numId="15">
    <w:abstractNumId w:val="22"/>
  </w:num>
  <w:num w:numId="16">
    <w:abstractNumId w:val="19"/>
  </w:num>
  <w:num w:numId="17">
    <w:abstractNumId w:val="3"/>
  </w:num>
  <w:num w:numId="18">
    <w:abstractNumId w:val="18"/>
  </w:num>
  <w:num w:numId="19">
    <w:abstractNumId w:val="7"/>
  </w:num>
  <w:num w:numId="20">
    <w:abstractNumId w:val="9"/>
  </w:num>
  <w:num w:numId="21">
    <w:abstractNumId w:val="5"/>
  </w:num>
  <w:num w:numId="22">
    <w:abstractNumId w:val="15"/>
  </w:num>
  <w:num w:numId="2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a">
    <w15:presenceInfo w15:providerId="Windows Live" w15:userId="681ee14bc54a4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rgUAzyuu1CwAAAA="/>
  </w:docVars>
  <w:rsids>
    <w:rsidRoot w:val="00114A43"/>
    <w:rsid w:val="00000214"/>
    <w:rsid w:val="00011137"/>
    <w:rsid w:val="00011AE9"/>
    <w:rsid w:val="00040816"/>
    <w:rsid w:val="00074BEE"/>
    <w:rsid w:val="000843E0"/>
    <w:rsid w:val="0009570F"/>
    <w:rsid w:val="000B49BE"/>
    <w:rsid w:val="000C4D03"/>
    <w:rsid w:val="000D615B"/>
    <w:rsid w:val="000D6847"/>
    <w:rsid w:val="00114A43"/>
    <w:rsid w:val="001154BF"/>
    <w:rsid w:val="00140D94"/>
    <w:rsid w:val="0015428F"/>
    <w:rsid w:val="001555B5"/>
    <w:rsid w:val="00183AAC"/>
    <w:rsid w:val="0019090E"/>
    <w:rsid w:val="00197BC8"/>
    <w:rsid w:val="001A3C50"/>
    <w:rsid w:val="001C4A69"/>
    <w:rsid w:val="001F2538"/>
    <w:rsid w:val="001F4A2B"/>
    <w:rsid w:val="002031D7"/>
    <w:rsid w:val="00224261"/>
    <w:rsid w:val="00271AB3"/>
    <w:rsid w:val="002C1EC9"/>
    <w:rsid w:val="002E1480"/>
    <w:rsid w:val="002E2165"/>
    <w:rsid w:val="002F72AF"/>
    <w:rsid w:val="0034204E"/>
    <w:rsid w:val="003549C7"/>
    <w:rsid w:val="0037185E"/>
    <w:rsid w:val="003749EA"/>
    <w:rsid w:val="00397263"/>
    <w:rsid w:val="003B1024"/>
    <w:rsid w:val="003B32B2"/>
    <w:rsid w:val="003C58F1"/>
    <w:rsid w:val="0040389B"/>
    <w:rsid w:val="00407C08"/>
    <w:rsid w:val="004214E8"/>
    <w:rsid w:val="00423774"/>
    <w:rsid w:val="004327DB"/>
    <w:rsid w:val="004402ED"/>
    <w:rsid w:val="0045736B"/>
    <w:rsid w:val="004620B0"/>
    <w:rsid w:val="00465FF8"/>
    <w:rsid w:val="00490F46"/>
    <w:rsid w:val="004B4929"/>
    <w:rsid w:val="004C2ADE"/>
    <w:rsid w:val="004F073F"/>
    <w:rsid w:val="00530952"/>
    <w:rsid w:val="00555CEC"/>
    <w:rsid w:val="005723C1"/>
    <w:rsid w:val="005767E6"/>
    <w:rsid w:val="005A0E5F"/>
    <w:rsid w:val="005B3B92"/>
    <w:rsid w:val="005B552F"/>
    <w:rsid w:val="005C0134"/>
    <w:rsid w:val="005C166A"/>
    <w:rsid w:val="005C2D29"/>
    <w:rsid w:val="005F7CB9"/>
    <w:rsid w:val="00613463"/>
    <w:rsid w:val="0065137C"/>
    <w:rsid w:val="00674613"/>
    <w:rsid w:val="00696407"/>
    <w:rsid w:val="006A57BE"/>
    <w:rsid w:val="006B78B5"/>
    <w:rsid w:val="006C30CE"/>
    <w:rsid w:val="006C72D1"/>
    <w:rsid w:val="00706F1B"/>
    <w:rsid w:val="0071312D"/>
    <w:rsid w:val="00745949"/>
    <w:rsid w:val="00785688"/>
    <w:rsid w:val="00793FA1"/>
    <w:rsid w:val="007B19AB"/>
    <w:rsid w:val="007C30D7"/>
    <w:rsid w:val="007D73A9"/>
    <w:rsid w:val="007E3231"/>
    <w:rsid w:val="007F76A6"/>
    <w:rsid w:val="0080147A"/>
    <w:rsid w:val="00847EE7"/>
    <w:rsid w:val="00850328"/>
    <w:rsid w:val="0086085E"/>
    <w:rsid w:val="00882794"/>
    <w:rsid w:val="00896A85"/>
    <w:rsid w:val="008B00B6"/>
    <w:rsid w:val="008E1297"/>
    <w:rsid w:val="008E4D81"/>
    <w:rsid w:val="008F5514"/>
    <w:rsid w:val="00901B2A"/>
    <w:rsid w:val="0092178C"/>
    <w:rsid w:val="00947A1A"/>
    <w:rsid w:val="00974EAB"/>
    <w:rsid w:val="00975352"/>
    <w:rsid w:val="00975C27"/>
    <w:rsid w:val="009A72B5"/>
    <w:rsid w:val="009B15D6"/>
    <w:rsid w:val="009E5888"/>
    <w:rsid w:val="00A117AD"/>
    <w:rsid w:val="00A401DD"/>
    <w:rsid w:val="00A514D6"/>
    <w:rsid w:val="00A6388A"/>
    <w:rsid w:val="00A66310"/>
    <w:rsid w:val="00A74928"/>
    <w:rsid w:val="00B30AB3"/>
    <w:rsid w:val="00B64F0C"/>
    <w:rsid w:val="00B75D8A"/>
    <w:rsid w:val="00B81B8D"/>
    <w:rsid w:val="00B920A1"/>
    <w:rsid w:val="00BB4176"/>
    <w:rsid w:val="00BE7A91"/>
    <w:rsid w:val="00C6301D"/>
    <w:rsid w:val="00C7156B"/>
    <w:rsid w:val="00C7630C"/>
    <w:rsid w:val="00C80E02"/>
    <w:rsid w:val="00C828F8"/>
    <w:rsid w:val="00CA19A7"/>
    <w:rsid w:val="00CE084F"/>
    <w:rsid w:val="00D00650"/>
    <w:rsid w:val="00D34690"/>
    <w:rsid w:val="00D775CC"/>
    <w:rsid w:val="00D81CCD"/>
    <w:rsid w:val="00DA6168"/>
    <w:rsid w:val="00DD151D"/>
    <w:rsid w:val="00DD6C4A"/>
    <w:rsid w:val="00DF1C27"/>
    <w:rsid w:val="00E072E0"/>
    <w:rsid w:val="00E2423F"/>
    <w:rsid w:val="00E514FA"/>
    <w:rsid w:val="00E64674"/>
    <w:rsid w:val="00E6751A"/>
    <w:rsid w:val="00EC399F"/>
    <w:rsid w:val="00EE56EA"/>
    <w:rsid w:val="00F25AAE"/>
    <w:rsid w:val="00F37CE4"/>
    <w:rsid w:val="00F56A5E"/>
    <w:rsid w:val="00F83F37"/>
    <w:rsid w:val="00FC33D1"/>
    <w:rsid w:val="00FC3763"/>
    <w:rsid w:val="00FD3D45"/>
    <w:rsid w:val="00FE03AB"/>
    <w:rsid w:val="00FF152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463"/>
    <w:pPr>
      <w:spacing w:after="0" w:line="264" w:lineRule="auto"/>
      <w:jc w:val="both"/>
    </w:pPr>
    <w:rPr>
      <w:rFonts w:ascii="Linux Libertine" w:hAnsi="Linux Libertine"/>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882794"/>
    <w:rPr>
      <w:sz w:val="16"/>
      <w:szCs w:val="16"/>
    </w:rPr>
  </w:style>
  <w:style w:type="paragraph" w:styleId="CommentText">
    <w:name w:val="annotation text"/>
    <w:basedOn w:val="Normal"/>
    <w:link w:val="CommentTextChar"/>
    <w:uiPriority w:val="99"/>
    <w:semiHidden/>
    <w:unhideWhenUsed/>
    <w:rsid w:val="00882794"/>
    <w:pPr>
      <w:spacing w:line="240" w:lineRule="auto"/>
    </w:pPr>
    <w:rPr>
      <w:sz w:val="20"/>
      <w:szCs w:val="20"/>
    </w:rPr>
  </w:style>
  <w:style w:type="character" w:customStyle="1" w:styleId="CommentTextChar">
    <w:name w:val="Comment Text Char"/>
    <w:basedOn w:val="DefaultParagraphFont"/>
    <w:link w:val="CommentText"/>
    <w:uiPriority w:val="99"/>
    <w:semiHidden/>
    <w:rsid w:val="00882794"/>
    <w:rPr>
      <w:rFonts w:ascii="Linux Libertine" w:hAnsi="Linux Libertine"/>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raham.kerford@gmail.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rain.ya1213@gmail.com"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ka.vuko@outlook.com" TargetMode="External"/><Relationship Id="rId5" Type="http://schemas.openxmlformats.org/officeDocument/2006/relationships/footnotes" Target="footnotes.xml"/><Relationship Id="rId15" Type="http://schemas.microsoft.com/office/2011/relationships/commentsExtended" Target="commentsExtended.xml"/><Relationship Id="rId10" Type="http://schemas.openxmlformats.org/officeDocument/2006/relationships/hyperlink" Target="mailto:cuiyuuxuan@gmail.com"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2</TotalTime>
  <Pages>2</Pages>
  <Words>929</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Luka</cp:lastModifiedBy>
  <cp:revision>121</cp:revision>
  <dcterms:created xsi:type="dcterms:W3CDTF">2021-05-26T00:04:00Z</dcterms:created>
  <dcterms:modified xsi:type="dcterms:W3CDTF">2021-06-13T04:41:00Z</dcterms:modified>
</cp:coreProperties>
</file>